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B291F15" w:rsidR="0051645F" w:rsidRPr="00987274" w:rsidRDefault="00987274" w:rsidP="0051645F">
      <w:pPr>
        <w:jc w:val="center"/>
        <w:rPr>
          <w:b/>
          <w:bCs/>
          <w:sz w:val="32"/>
          <w:szCs w:val="32"/>
        </w:rPr>
      </w:pPr>
      <w:r w:rsidRPr="00987274">
        <w:rPr>
          <w:b/>
          <w:bCs/>
          <w:sz w:val="32"/>
          <w:szCs w:val="32"/>
        </w:rPr>
        <w:t>(</w:t>
      </w:r>
      <w:r w:rsidR="00744A9C">
        <w:rPr>
          <w:b/>
          <w:bCs/>
          <w:sz w:val="32"/>
          <w:szCs w:val="32"/>
        </w:rPr>
        <w:t>Wisconsi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E87B7B1" w:rsidR="00723DEF" w:rsidRDefault="00744A9C" w:rsidP="0051645F">
            <w:r>
              <w:t>Wisconsi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3CE81" w14:textId="77777777" w:rsidR="007B74DF" w:rsidRDefault="007B74DF" w:rsidP="00CB37D9">
      <w:pPr>
        <w:spacing w:after="0" w:line="240" w:lineRule="auto"/>
      </w:pPr>
      <w:r>
        <w:separator/>
      </w:r>
    </w:p>
  </w:endnote>
  <w:endnote w:type="continuationSeparator" w:id="0">
    <w:p w14:paraId="1FF21488" w14:textId="77777777" w:rsidR="007B74DF" w:rsidRDefault="007B74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A75D9" w14:textId="77777777" w:rsidR="00E00E31" w:rsidRDefault="00E00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C71EEBA"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E69E9" w14:textId="77777777" w:rsidR="00E00E31" w:rsidRDefault="00E00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0D159" w14:textId="77777777" w:rsidR="007B74DF" w:rsidRDefault="007B74DF" w:rsidP="00CB37D9">
      <w:pPr>
        <w:spacing w:after="0" w:line="240" w:lineRule="auto"/>
      </w:pPr>
      <w:r>
        <w:separator/>
      </w:r>
    </w:p>
  </w:footnote>
  <w:footnote w:type="continuationSeparator" w:id="0">
    <w:p w14:paraId="5195CF8E" w14:textId="77777777" w:rsidR="007B74DF" w:rsidRDefault="007B74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0A5E5" w14:textId="77777777" w:rsidR="00E00E31" w:rsidRDefault="00E00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162A15"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2314A" w14:textId="77777777" w:rsidR="00E00E31" w:rsidRDefault="00E00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934127">
    <w:abstractNumId w:val="1"/>
  </w:num>
  <w:num w:numId="2" w16cid:durableId="555161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674FC"/>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44A9C"/>
    <w:rsid w:val="007B74D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00E31"/>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9</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